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CB702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9CD2E5E" w:rsidR="00AB2A69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W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AB2A69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A210AD2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valid debit card</w:t>
            </w:r>
          </w:p>
        </w:tc>
      </w:tr>
      <w:tr w:rsidR="00F250B6" w:rsidRPr="00F250B6" w14:paraId="6632E772" w14:textId="77777777" w:rsidTr="00CB702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A390C0D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76B38B10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.1</w:t>
            </w:r>
          </w:p>
        </w:tc>
      </w:tr>
      <w:tr w:rsidR="00F250B6" w:rsidRPr="00F250B6" w14:paraId="3C91D456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CB702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CB702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9F5538B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0D5794B5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 May 20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CB702B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CB702B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1379AA6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one Pay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7B81AD8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bit Card= 0123456789101112</w:t>
            </w:r>
          </w:p>
        </w:tc>
      </w:tr>
      <w:tr w:rsidR="00F250B6" w:rsidRPr="00F250B6" w14:paraId="29E8EC92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26B9387C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piry Date= 0626</w:t>
            </w:r>
          </w:p>
        </w:tc>
      </w:tr>
      <w:tr w:rsidR="00F250B6" w:rsidRPr="00F250B6" w14:paraId="78209763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1B6819D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B97EB3">
              <w:rPr>
                <w:rFonts w:eastAsia="Times New Roman" w:cstheme="minorHAnsi"/>
                <w:lang w:eastAsia="en-GB"/>
              </w:rPr>
              <w:t>CVV= 123</w:t>
            </w:r>
          </w:p>
        </w:tc>
      </w:tr>
      <w:tr w:rsidR="00F250B6" w:rsidRPr="00F250B6" w14:paraId="49C676B2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CB702B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B3B82E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B97EB3">
              <w:rPr>
                <w:rFonts w:eastAsia="Times New Roman" w:cstheme="minorHAnsi"/>
                <w:lang w:eastAsia="en-GB"/>
              </w:rPr>
              <w:t>debit card and it data</w:t>
            </w:r>
            <w:r w:rsidRPr="00F250B6">
              <w:rPr>
                <w:rFonts w:eastAsia="Times New Roman" w:cstheme="minorHAnsi"/>
                <w:lang w:eastAsia="en-GB"/>
              </w:rPr>
              <w:t xml:space="preserve"> the customer can </w:t>
            </w:r>
            <w:r w:rsidR="00B97EB3">
              <w:rPr>
                <w:rFonts w:eastAsia="Times New Roman" w:cstheme="minorHAnsi"/>
                <w:lang w:eastAsia="en-GB"/>
              </w:rPr>
              <w:t>proceed to confirm paymen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CB702B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CB702B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CB702B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D9C0F27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valid debit card numb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0C0FB08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 the payme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9E83E8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B97EB3">
              <w:rPr>
                <w:rFonts w:eastAsia="Times New Roman" w:cstheme="minorHAnsi"/>
                <w:lang w:eastAsia="en-GB"/>
              </w:rPr>
              <w:t>Expiry Date</w:t>
            </w:r>
            <w:r w:rsidRPr="00F250B6">
              <w:rPr>
                <w:rFonts w:eastAsia="Times New Roman" w:cstheme="minorHAnsi"/>
                <w:lang w:eastAsia="en-GB"/>
              </w:rPr>
              <w:t xml:space="preserve"> &amp; </w:t>
            </w:r>
            <w:r w:rsidR="00B97EB3">
              <w:rPr>
                <w:rFonts w:eastAsia="Times New Roman" w:cstheme="minorHAnsi"/>
                <w:lang w:eastAsia="en-GB"/>
              </w:rPr>
              <w:t>CVV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09DDA6B4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 the payme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14052DCA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B97EB3">
              <w:rPr>
                <w:rFonts w:eastAsia="Times New Roman" w:cstheme="minorHAnsi"/>
                <w:lang w:eastAsia="en-GB"/>
              </w:rPr>
              <w:t>Pa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4AD2772" w:rsidR="00F250B6" w:rsidRPr="00F250B6" w:rsidRDefault="00B97EB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 the payme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702B" w:rsidRPr="00F250B6" w14:paraId="340C12ED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CB702B" w:rsidRPr="00F250B6" w:rsidRDefault="00CB702B" w:rsidP="00CB702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C727A10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a Invalid debit card numb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30D6E244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1BFC17F6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5647257B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702B" w:rsidRPr="00F250B6" w14:paraId="24D5CF19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CB702B" w:rsidRPr="00F250B6" w:rsidRDefault="00CB702B" w:rsidP="00CB702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6134DEC5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Enter no card numbe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07D5E726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Show Erro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524888CB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6ED75F24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702B" w:rsidRPr="00F250B6" w14:paraId="056DDAC3" w14:textId="77777777" w:rsidTr="00CB702B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CB702B" w:rsidRPr="00F250B6" w:rsidRDefault="00CB702B" w:rsidP="00CB702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CB702B" w:rsidRPr="00F250B6" w:rsidRDefault="00CB702B" w:rsidP="00CB702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4621BE"/>
    <w:rsid w:val="006938D0"/>
    <w:rsid w:val="00AB2A69"/>
    <w:rsid w:val="00B97EB3"/>
    <w:rsid w:val="00CB702B"/>
    <w:rsid w:val="00D32BA9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Muhammad Ali i221516</cp:lastModifiedBy>
  <cp:revision>6</cp:revision>
  <dcterms:created xsi:type="dcterms:W3CDTF">2019-01-01T07:14:00Z</dcterms:created>
  <dcterms:modified xsi:type="dcterms:W3CDTF">2023-05-14T17:41:00Z</dcterms:modified>
</cp:coreProperties>
</file>